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ушаев</w:t>
      </w:r>
      <w:r>
        <w:t xml:space="preserve"> </w:t>
      </w:r>
      <w:r>
        <w:t xml:space="preserve">Азимбек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 и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12664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аталоге lab05 создал файл lab05-1.asm. Открыл файл для редактирования и написал соответствующий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225490" cy="4649002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lab05-1.asm для просмотра и проверил напис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639376" cy="4697128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мпилировал файл lab05-1.asm и получил исполняемый файл. Проверил, как работает полученный исполняемый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870152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 и добавил его в рабочий каталог. Скопировал содержимое lab05-1.asm в новый файл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20857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файле lab05-2.asm написал код программы. Скомпилировал программу и проверил ее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522846" cy="3311090"/>
            <wp:effectExtent b="0" l="0" r="0" t="0"/>
            <wp:docPr descr="Figure 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293090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05-2.asm заменил вызов подпрограммы sprintLF на sprint, чтобы вывод строки происходил без перехода на следующую строку.</w:t>
      </w:r>
      <w:r>
        <w:t xml:space="preserve"> </w:t>
      </w:r>
      <w:r>
        <w:t xml:space="preserve">Пересобрал исполняемый файл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031957" cy="3272589"/>
            <wp:effectExtent b="0" l="0" r="0" t="0"/>
            <wp:docPr descr="Figure 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124482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л код, 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 и выводила введенную строку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206240" cy="4494997"/>
            <wp:effectExtent b="0" l="0" r="0" t="0"/>
            <wp:docPr descr="Figure 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84606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ые изменения, но теперь использовал возможности из файла in_out.asm для ввода-вывода строк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360244" cy="4427621"/>
            <wp:effectExtent b="0" l="0" r="0" t="0"/>
            <wp:docPr descr="Figure 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79691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Душаев Азимбек Юсуфович НКАбд-02-23</dc:creator>
  <dc:language>ru-RU</dc:language>
  <cp:keywords/>
  <dcterms:created xsi:type="dcterms:W3CDTF">2023-11-10T11:40:15Z</dcterms:created>
  <dcterms:modified xsi:type="dcterms:W3CDTF">2023-11-10T11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